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412D1" w14:textId="2B8913F6" w:rsidR="00E22CED" w:rsidRDefault="00E22CED" w:rsidP="00B00B9E">
      <w:pPr>
        <w:pStyle w:val="Title"/>
        <w:rPr>
          <w:rFonts w:ascii="Calibri" w:hAnsi="Calibri" w:cs="Calibri"/>
          <w:sz w:val="28"/>
          <w:szCs w:val="28"/>
        </w:rPr>
      </w:pPr>
      <w:r w:rsidRPr="00FA37E1">
        <w:rPr>
          <w:rFonts w:ascii="Calibri" w:hAnsi="Calibri" w:cs="Calibri"/>
          <w:noProof/>
          <w:szCs w:val="22"/>
          <w:lang w:val="en-IN" w:eastAsia="en-IN" w:bidi="hi-IN"/>
        </w:rPr>
        <w:drawing>
          <wp:anchor distT="0" distB="0" distL="114300" distR="114300" simplePos="0" relativeHeight="251658752" behindDoc="1" locked="0" layoutInCell="1" allowOverlap="1" wp14:anchorId="450C2EDB" wp14:editId="58A0B7A0">
            <wp:simplePos x="0" y="0"/>
            <wp:positionH relativeFrom="margin">
              <wp:align>left</wp:align>
            </wp:positionH>
            <wp:positionV relativeFrom="paragraph">
              <wp:posOffset>75202</wp:posOffset>
            </wp:positionV>
            <wp:extent cx="695960" cy="927735"/>
            <wp:effectExtent l="0" t="0" r="8890" b="5715"/>
            <wp:wrapTight wrapText="bothSides">
              <wp:wrapPolygon edited="0">
                <wp:start x="0" y="0"/>
                <wp:lineTo x="0" y="21290"/>
                <wp:lineTo x="21285" y="21290"/>
                <wp:lineTo x="21285" y="0"/>
                <wp:lineTo x="0" y="0"/>
              </wp:wrapPolygon>
            </wp:wrapTight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E06A7DF-667D-48AE-803C-EA69CD9B5F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E06A7DF-667D-48AE-803C-EA69CD9B5F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88" r="13775"/>
                    <a:stretch/>
                  </pic:blipFill>
                  <pic:spPr bwMode="auto">
                    <a:xfrm>
                      <a:off x="0" y="0"/>
                      <a:ext cx="695960" cy="927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F7078" w14:textId="2B8F1799" w:rsidR="00B00B9E" w:rsidRDefault="00B00B9E" w:rsidP="00B00B9E">
      <w:pPr>
        <w:pStyle w:val="Title"/>
        <w:rPr>
          <w:rFonts w:ascii="Calibri" w:hAnsi="Calibri" w:cs="Calibri"/>
          <w:sz w:val="28"/>
          <w:szCs w:val="28"/>
        </w:rPr>
      </w:pPr>
      <w:r w:rsidRPr="004161FE">
        <w:rPr>
          <w:rFonts w:ascii="Calibri" w:hAnsi="Calibri" w:cs="Calibri"/>
          <w:sz w:val="28"/>
          <w:szCs w:val="28"/>
        </w:rPr>
        <w:t xml:space="preserve">CSIR - CENTRAL SALT </w:t>
      </w:r>
      <w:r w:rsidR="004161FE">
        <w:rPr>
          <w:rFonts w:ascii="Calibri" w:hAnsi="Calibri" w:cs="Calibri"/>
          <w:sz w:val="28"/>
          <w:szCs w:val="28"/>
        </w:rPr>
        <w:t>&amp;</w:t>
      </w:r>
      <w:r w:rsidRPr="004161FE">
        <w:rPr>
          <w:rFonts w:ascii="Calibri" w:hAnsi="Calibri" w:cs="Calibri"/>
          <w:sz w:val="28"/>
          <w:szCs w:val="28"/>
        </w:rPr>
        <w:t xml:space="preserve"> MARINE CHEMICALS RESEARCH INSTITUTE</w:t>
      </w:r>
    </w:p>
    <w:p w14:paraId="3908F6E9" w14:textId="316DB40A" w:rsidR="00B461DB" w:rsidRPr="004161FE" w:rsidRDefault="00B461DB" w:rsidP="00B00B9E">
      <w:pPr>
        <w:pStyle w:val="Titl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MARINE ALGAL RESEARCH STATION, Mandapam camp-623519</w:t>
      </w:r>
    </w:p>
    <w:p w14:paraId="05C1D9B1" w14:textId="753D1E63" w:rsidR="000806ED" w:rsidRPr="004161FE" w:rsidRDefault="00B00B9E" w:rsidP="000806ED">
      <w:pPr>
        <w:jc w:val="center"/>
        <w:rPr>
          <w:rFonts w:ascii="Calibri" w:hAnsi="Calibri" w:cs="Calibri"/>
          <w:b/>
          <w:bCs/>
        </w:rPr>
      </w:pPr>
      <w:r w:rsidRPr="004161FE">
        <w:rPr>
          <w:rFonts w:ascii="Calibri" w:hAnsi="Calibri" w:cs="Calibri"/>
          <w:b/>
          <w:bCs/>
        </w:rPr>
        <w:t xml:space="preserve">Recruitment </w:t>
      </w:r>
      <w:r w:rsidR="00CE5483" w:rsidRPr="004161FE">
        <w:rPr>
          <w:rFonts w:ascii="Calibri" w:hAnsi="Calibri" w:cs="Calibri"/>
          <w:b/>
          <w:bCs/>
        </w:rPr>
        <w:t xml:space="preserve">of </w:t>
      </w:r>
      <w:r w:rsidR="004161FE" w:rsidRPr="004161FE">
        <w:rPr>
          <w:rFonts w:ascii="Calibri" w:hAnsi="Calibri" w:cs="Calibri"/>
          <w:b/>
          <w:bCs/>
        </w:rPr>
        <w:t>Project Ass</w:t>
      </w:r>
      <w:r w:rsidR="00D70639">
        <w:rPr>
          <w:rFonts w:ascii="Calibri" w:hAnsi="Calibri" w:cs="Calibri"/>
          <w:b/>
          <w:bCs/>
        </w:rPr>
        <w:t xml:space="preserve">istant </w:t>
      </w:r>
      <w:r w:rsidR="004161FE" w:rsidRPr="004161FE">
        <w:rPr>
          <w:rFonts w:ascii="Calibri" w:hAnsi="Calibri" w:cs="Calibri"/>
          <w:b/>
          <w:bCs/>
        </w:rPr>
        <w:t>-</w:t>
      </w:r>
      <w:r w:rsidR="00D70639">
        <w:rPr>
          <w:rFonts w:ascii="Calibri" w:hAnsi="Calibri" w:cs="Calibri"/>
          <w:b/>
          <w:bCs/>
        </w:rPr>
        <w:t xml:space="preserve"> </w:t>
      </w:r>
      <w:r w:rsidR="004161FE" w:rsidRPr="004161FE">
        <w:rPr>
          <w:rFonts w:ascii="Calibri" w:hAnsi="Calibri" w:cs="Calibri"/>
          <w:b/>
          <w:bCs/>
        </w:rPr>
        <w:t>I</w:t>
      </w:r>
      <w:r w:rsidR="00D70639">
        <w:rPr>
          <w:rFonts w:ascii="Calibri" w:hAnsi="Calibri" w:cs="Calibri"/>
          <w:b/>
          <w:bCs/>
        </w:rPr>
        <w:t>I</w:t>
      </w:r>
      <w:r w:rsidR="00A64A9F" w:rsidRPr="004161FE">
        <w:rPr>
          <w:rFonts w:ascii="Calibri" w:hAnsi="Calibri" w:cs="Calibri"/>
          <w:b/>
          <w:bCs/>
        </w:rPr>
        <w:t xml:space="preserve"> in </w:t>
      </w:r>
      <w:r w:rsidR="00D70639">
        <w:rPr>
          <w:rFonts w:ascii="Calibri" w:hAnsi="Calibri" w:cs="Calibri"/>
          <w:b/>
          <w:bCs/>
        </w:rPr>
        <w:t xml:space="preserve">industry </w:t>
      </w:r>
      <w:r w:rsidR="004D5364" w:rsidRPr="004161FE">
        <w:rPr>
          <w:rFonts w:ascii="Calibri" w:hAnsi="Calibri" w:cs="Calibri"/>
          <w:b/>
          <w:bCs/>
        </w:rPr>
        <w:t>s</w:t>
      </w:r>
      <w:r w:rsidR="00A64A9F" w:rsidRPr="004161FE">
        <w:rPr>
          <w:rFonts w:ascii="Calibri" w:hAnsi="Calibri" w:cs="Calibri"/>
          <w:b/>
          <w:bCs/>
        </w:rPr>
        <w:t xml:space="preserve">ponsored </w:t>
      </w:r>
      <w:r w:rsidR="004161FE">
        <w:rPr>
          <w:rFonts w:ascii="Calibri" w:hAnsi="Calibri" w:cs="Calibri"/>
          <w:b/>
          <w:bCs/>
        </w:rPr>
        <w:t>p</w:t>
      </w:r>
      <w:r w:rsidR="00A64A9F" w:rsidRPr="004161FE">
        <w:rPr>
          <w:rFonts w:ascii="Calibri" w:hAnsi="Calibri" w:cs="Calibri"/>
          <w:b/>
          <w:bCs/>
        </w:rPr>
        <w:t xml:space="preserve">roject </w:t>
      </w:r>
    </w:p>
    <w:p w14:paraId="3980D8E7" w14:textId="676F6C7A" w:rsidR="00E22CED" w:rsidRDefault="00E22CED" w:rsidP="00302C7B">
      <w:pPr>
        <w:pStyle w:val="Title"/>
        <w:rPr>
          <w:rFonts w:ascii="Calibri" w:hAnsi="Calibri" w:cs="Calibri"/>
        </w:rPr>
      </w:pPr>
      <w:r w:rsidRPr="00E22CED">
        <w:rPr>
          <w:rFonts w:ascii="Calibri" w:hAnsi="Calibri" w:cs="Calibri"/>
        </w:rPr>
        <w:t>Advt. No.: CSIR-CSMCRI/MARS /</w:t>
      </w:r>
      <w:r w:rsidR="00D70639">
        <w:rPr>
          <w:rFonts w:ascii="Calibri" w:hAnsi="Calibri" w:cs="Calibri"/>
        </w:rPr>
        <w:t>SSP1459</w:t>
      </w:r>
      <w:r w:rsidRPr="00E22CED">
        <w:rPr>
          <w:rFonts w:ascii="Calibri" w:hAnsi="Calibri" w:cs="Calibri"/>
        </w:rPr>
        <w:t>/2026</w:t>
      </w:r>
    </w:p>
    <w:p w14:paraId="55512E11" w14:textId="0DEC12A1" w:rsidR="00A21080" w:rsidRDefault="00D01599" w:rsidP="00302C7B">
      <w:pPr>
        <w:pStyle w:val="Title"/>
        <w:rPr>
          <w:rFonts w:ascii="Calibri" w:hAnsi="Calibri" w:cs="Calibri"/>
          <w:sz w:val="28"/>
          <w:szCs w:val="28"/>
        </w:rPr>
      </w:pPr>
      <w:r w:rsidRPr="004161FE">
        <w:rPr>
          <w:rFonts w:ascii="Calibri" w:hAnsi="Calibri" w:cs="Calibri"/>
          <w:sz w:val="28"/>
          <w:szCs w:val="28"/>
        </w:rPr>
        <w:t xml:space="preserve">Application </w:t>
      </w:r>
      <w:r>
        <w:rPr>
          <w:rFonts w:ascii="Calibri" w:hAnsi="Calibri" w:cs="Calibri"/>
          <w:sz w:val="28"/>
          <w:szCs w:val="28"/>
        </w:rPr>
        <w:t>form for Project Ass</w:t>
      </w:r>
      <w:r w:rsidR="00DB78F9">
        <w:rPr>
          <w:rFonts w:ascii="Calibri" w:hAnsi="Calibri" w:cs="Calibri"/>
          <w:sz w:val="28"/>
          <w:szCs w:val="28"/>
        </w:rPr>
        <w:t>istant</w:t>
      </w:r>
      <w:r>
        <w:rPr>
          <w:rFonts w:ascii="Calibri" w:hAnsi="Calibri" w:cs="Calibri"/>
          <w:sz w:val="28"/>
          <w:szCs w:val="28"/>
        </w:rPr>
        <w:t xml:space="preserve"> - I</w:t>
      </w:r>
      <w:r w:rsidR="00DB78F9">
        <w:rPr>
          <w:rFonts w:ascii="Calibri" w:hAnsi="Calibri" w:cs="Calibri"/>
          <w:sz w:val="28"/>
          <w:szCs w:val="28"/>
        </w:rPr>
        <w:t>I</w:t>
      </w:r>
    </w:p>
    <w:p w14:paraId="26612036" w14:textId="77777777" w:rsidR="00800F48" w:rsidRPr="004161FE" w:rsidRDefault="00A21080" w:rsidP="004161FE">
      <w:pPr>
        <w:pStyle w:val="Default"/>
        <w:spacing w:before="120"/>
        <w:jc w:val="center"/>
        <w:rPr>
          <w:bCs/>
        </w:rPr>
      </w:pPr>
      <w:r w:rsidRPr="004161FE">
        <w:rPr>
          <w:bCs/>
        </w:rPr>
        <w:t>[(Application no. _________ (for official use only)]</w:t>
      </w:r>
    </w:p>
    <w:tbl>
      <w:tblPr>
        <w:tblW w:w="104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836"/>
        <w:gridCol w:w="2718"/>
        <w:gridCol w:w="1730"/>
        <w:gridCol w:w="149"/>
        <w:gridCol w:w="2526"/>
        <w:gridCol w:w="302"/>
        <w:gridCol w:w="1630"/>
      </w:tblGrid>
      <w:tr w:rsidR="00302C7B" w:rsidRPr="004161FE" w14:paraId="56DD4A99" w14:textId="08379497" w:rsidTr="006269B7">
        <w:trPr>
          <w:trHeight w:val="818"/>
        </w:trPr>
        <w:tc>
          <w:tcPr>
            <w:tcW w:w="523" w:type="dxa"/>
            <w:vAlign w:val="center"/>
          </w:tcPr>
          <w:p w14:paraId="0932E15D" w14:textId="3CE1EE6E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.</w:t>
            </w:r>
          </w:p>
        </w:tc>
        <w:tc>
          <w:tcPr>
            <w:tcW w:w="3554" w:type="dxa"/>
            <w:gridSpan w:val="2"/>
            <w:vAlign w:val="center"/>
          </w:tcPr>
          <w:p w14:paraId="453AD093" w14:textId="77777777" w:rsidR="00302C7B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Name (Mr./Mrs./Miss)</w:t>
            </w:r>
          </w:p>
          <w:p w14:paraId="7FFC5D7C" w14:textId="184A5298" w:rsidR="00E22CED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(As per SSC Marksheet)</w:t>
            </w:r>
          </w:p>
        </w:tc>
        <w:tc>
          <w:tcPr>
            <w:tcW w:w="4405" w:type="dxa"/>
            <w:gridSpan w:val="3"/>
            <w:vAlign w:val="center"/>
          </w:tcPr>
          <w:p w14:paraId="0F9B60CD" w14:textId="633BBC38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  <w:tc>
          <w:tcPr>
            <w:tcW w:w="1932" w:type="dxa"/>
            <w:gridSpan w:val="2"/>
            <w:vMerge w:val="restart"/>
            <w:vAlign w:val="center"/>
          </w:tcPr>
          <w:p w14:paraId="574C0D51" w14:textId="20A1E821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</w:tr>
      <w:tr w:rsidR="00302C7B" w:rsidRPr="004161FE" w14:paraId="5D1F0772" w14:textId="394521D8" w:rsidTr="006269B7">
        <w:trPr>
          <w:trHeight w:val="1070"/>
        </w:trPr>
        <w:tc>
          <w:tcPr>
            <w:tcW w:w="523" w:type="dxa"/>
            <w:vAlign w:val="center"/>
          </w:tcPr>
          <w:p w14:paraId="0283BD48" w14:textId="7BCA864C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2.</w:t>
            </w:r>
          </w:p>
        </w:tc>
        <w:tc>
          <w:tcPr>
            <w:tcW w:w="3554" w:type="dxa"/>
            <w:gridSpan w:val="2"/>
            <w:vAlign w:val="center"/>
          </w:tcPr>
          <w:p w14:paraId="64A5DA32" w14:textId="77777777" w:rsidR="00E22CED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Date of birth </w:t>
            </w:r>
          </w:p>
          <w:p w14:paraId="130123A3" w14:textId="0A1BB74E" w:rsidR="00302C7B" w:rsidRPr="004161FE" w:rsidRDefault="00302C7B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nd </w:t>
            </w:r>
            <w:r>
              <w:rPr>
                <w:bCs/>
              </w:rPr>
              <w:br/>
            </w:r>
            <w:r w:rsidRPr="004161FE">
              <w:rPr>
                <w:bCs/>
              </w:rPr>
              <w:t xml:space="preserve">Age as on </w:t>
            </w:r>
            <w:r w:rsidR="00DB78F9">
              <w:rPr>
                <w:bCs/>
              </w:rPr>
              <w:t>15</w:t>
            </w:r>
            <w:r>
              <w:rPr>
                <w:bCs/>
              </w:rPr>
              <w:t>.05.2026</w:t>
            </w:r>
          </w:p>
        </w:tc>
        <w:tc>
          <w:tcPr>
            <w:tcW w:w="4405" w:type="dxa"/>
            <w:gridSpan w:val="3"/>
            <w:vAlign w:val="center"/>
          </w:tcPr>
          <w:p w14:paraId="4B19F0A4" w14:textId="44DE4AC6" w:rsidR="00302C7B" w:rsidRDefault="00E22CED" w:rsidP="004161FE">
            <w:pPr>
              <w:pStyle w:val="Default"/>
            </w:pPr>
            <w:r>
              <w:t>DD/MM/YYYY     ___/___/______</w:t>
            </w:r>
          </w:p>
          <w:p w14:paraId="03A97392" w14:textId="77777777" w:rsidR="00E22CED" w:rsidRDefault="00E22CED" w:rsidP="004161FE">
            <w:pPr>
              <w:pStyle w:val="Default"/>
            </w:pPr>
          </w:p>
          <w:p w14:paraId="2DC0EBB3" w14:textId="08AEEBF1" w:rsidR="00302C7B" w:rsidRPr="004161FE" w:rsidRDefault="00302C7B" w:rsidP="004161FE">
            <w:pPr>
              <w:pStyle w:val="Default"/>
              <w:rPr>
                <w:bCs/>
              </w:rPr>
            </w:pPr>
            <w:r>
              <w:t>______ years ______ months______ date</w:t>
            </w:r>
          </w:p>
        </w:tc>
        <w:tc>
          <w:tcPr>
            <w:tcW w:w="1932" w:type="dxa"/>
            <w:gridSpan w:val="2"/>
            <w:vMerge/>
            <w:vAlign w:val="center"/>
          </w:tcPr>
          <w:p w14:paraId="2C301BAF" w14:textId="77777777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</w:tr>
      <w:tr w:rsidR="00302C7B" w:rsidRPr="004161FE" w14:paraId="5821AE2B" w14:textId="3F37F124" w:rsidTr="006269B7">
        <w:trPr>
          <w:trHeight w:val="713"/>
        </w:trPr>
        <w:tc>
          <w:tcPr>
            <w:tcW w:w="523" w:type="dxa"/>
            <w:vAlign w:val="center"/>
          </w:tcPr>
          <w:p w14:paraId="0A6D7CF4" w14:textId="40834324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3.</w:t>
            </w:r>
          </w:p>
        </w:tc>
        <w:tc>
          <w:tcPr>
            <w:tcW w:w="3554" w:type="dxa"/>
            <w:gridSpan w:val="2"/>
            <w:vAlign w:val="center"/>
          </w:tcPr>
          <w:p w14:paraId="255F5CA2" w14:textId="77777777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Category (Tick mark / mention) </w:t>
            </w:r>
          </w:p>
        </w:tc>
        <w:tc>
          <w:tcPr>
            <w:tcW w:w="4405" w:type="dxa"/>
            <w:gridSpan w:val="3"/>
            <w:vAlign w:val="center"/>
          </w:tcPr>
          <w:p w14:paraId="56716AF9" w14:textId="480FBE19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(Gen/SC/ST/OBC/Others) ……………</w:t>
            </w:r>
          </w:p>
        </w:tc>
        <w:tc>
          <w:tcPr>
            <w:tcW w:w="1932" w:type="dxa"/>
            <w:gridSpan w:val="2"/>
            <w:vMerge/>
            <w:vAlign w:val="center"/>
          </w:tcPr>
          <w:p w14:paraId="602AB822" w14:textId="77777777" w:rsidR="00302C7B" w:rsidRPr="004161FE" w:rsidRDefault="00302C7B" w:rsidP="00395AA2">
            <w:pPr>
              <w:pStyle w:val="Default"/>
              <w:rPr>
                <w:bCs/>
              </w:rPr>
            </w:pPr>
          </w:p>
        </w:tc>
      </w:tr>
      <w:tr w:rsidR="004161FE" w:rsidRPr="004161FE" w14:paraId="3B9D5F88" w14:textId="77777777" w:rsidTr="00D70639">
        <w:trPr>
          <w:trHeight w:val="812"/>
        </w:trPr>
        <w:tc>
          <w:tcPr>
            <w:tcW w:w="523" w:type="dxa"/>
            <w:vAlign w:val="center"/>
          </w:tcPr>
          <w:p w14:paraId="1F238E0D" w14:textId="315D57A0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4.</w:t>
            </w:r>
          </w:p>
        </w:tc>
        <w:tc>
          <w:tcPr>
            <w:tcW w:w="3554" w:type="dxa"/>
            <w:gridSpan w:val="2"/>
            <w:vAlign w:val="center"/>
          </w:tcPr>
          <w:p w14:paraId="320D47D0" w14:textId="1EE77688" w:rsidR="004161FE" w:rsidRPr="004161FE" w:rsidRDefault="004161FE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ddress for correspondences </w:t>
            </w:r>
          </w:p>
        </w:tc>
        <w:tc>
          <w:tcPr>
            <w:tcW w:w="6337" w:type="dxa"/>
            <w:gridSpan w:val="5"/>
            <w:vAlign w:val="center"/>
          </w:tcPr>
          <w:p w14:paraId="4288CE2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155994F9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28B4D00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</w:tc>
      </w:tr>
      <w:tr w:rsidR="004161FE" w:rsidRPr="004161FE" w14:paraId="6E22CB29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1F66A6B8" w14:textId="7F32DBE5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5.</w:t>
            </w:r>
          </w:p>
        </w:tc>
        <w:tc>
          <w:tcPr>
            <w:tcW w:w="3554" w:type="dxa"/>
            <w:gridSpan w:val="2"/>
            <w:vAlign w:val="center"/>
          </w:tcPr>
          <w:p w14:paraId="4016B12B" w14:textId="114AAE3E" w:rsidR="004161FE" w:rsidRPr="004161FE" w:rsidRDefault="00E22CED" w:rsidP="00E22CED">
            <w:pPr>
              <w:pStyle w:val="Default"/>
              <w:spacing w:line="480" w:lineRule="auto"/>
              <w:rPr>
                <w:bCs/>
              </w:rPr>
            </w:pPr>
            <w:r>
              <w:rPr>
                <w:bCs/>
              </w:rPr>
              <w:t>Phone Number:</w:t>
            </w:r>
          </w:p>
        </w:tc>
        <w:tc>
          <w:tcPr>
            <w:tcW w:w="6337" w:type="dxa"/>
            <w:gridSpan w:val="5"/>
            <w:vAlign w:val="center"/>
          </w:tcPr>
          <w:p w14:paraId="41978DAC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E22CED" w:rsidRPr="004161FE" w14:paraId="4FA040AA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605A9343" w14:textId="3E798EFA" w:rsidR="00E22CED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6.</w:t>
            </w:r>
          </w:p>
        </w:tc>
        <w:tc>
          <w:tcPr>
            <w:tcW w:w="3554" w:type="dxa"/>
            <w:gridSpan w:val="2"/>
            <w:vAlign w:val="center"/>
          </w:tcPr>
          <w:p w14:paraId="0DD05034" w14:textId="35E4B837" w:rsidR="00E22CED" w:rsidRPr="004161FE" w:rsidRDefault="00E22CED" w:rsidP="00735ED0">
            <w:pPr>
              <w:pStyle w:val="Default"/>
              <w:spacing w:line="480" w:lineRule="auto"/>
              <w:rPr>
                <w:bCs/>
              </w:rPr>
            </w:pPr>
            <w:r w:rsidRPr="004161FE">
              <w:rPr>
                <w:bCs/>
              </w:rPr>
              <w:t>Email</w:t>
            </w:r>
            <w:r>
              <w:rPr>
                <w:bCs/>
              </w:rPr>
              <w:t xml:space="preserve"> ID:</w:t>
            </w:r>
          </w:p>
        </w:tc>
        <w:tc>
          <w:tcPr>
            <w:tcW w:w="6337" w:type="dxa"/>
            <w:gridSpan w:val="5"/>
            <w:vAlign w:val="center"/>
          </w:tcPr>
          <w:p w14:paraId="0BA18CB9" w14:textId="77777777" w:rsidR="00E22CED" w:rsidRPr="004161FE" w:rsidRDefault="00E22CED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359F899C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47D8CF44" w14:textId="42905877" w:rsidR="004161FE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7</w:t>
            </w:r>
            <w:r w:rsidR="004161FE"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639448C8" w14:textId="7B84B015" w:rsidR="004161FE" w:rsidRPr="004161FE" w:rsidRDefault="004161FE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Relationship any CSIR employee </w:t>
            </w:r>
            <w:r w:rsidR="00E22CED">
              <w:rPr>
                <w:bCs/>
              </w:rPr>
              <w:t>(Yes/No)</w:t>
            </w:r>
          </w:p>
        </w:tc>
        <w:tc>
          <w:tcPr>
            <w:tcW w:w="6337" w:type="dxa"/>
            <w:gridSpan w:val="5"/>
            <w:vAlign w:val="center"/>
          </w:tcPr>
          <w:p w14:paraId="4AB8FBC5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763036A7" w14:textId="77777777" w:rsidTr="00F13FEF">
        <w:trPr>
          <w:trHeight w:val="303"/>
        </w:trPr>
        <w:tc>
          <w:tcPr>
            <w:tcW w:w="523" w:type="dxa"/>
            <w:vAlign w:val="center"/>
          </w:tcPr>
          <w:p w14:paraId="446F05BB" w14:textId="378894D2" w:rsidR="004161FE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8</w:t>
            </w:r>
            <w:r w:rsidR="004161FE" w:rsidRPr="004161FE">
              <w:rPr>
                <w:bCs/>
              </w:rPr>
              <w:t>.</w:t>
            </w:r>
          </w:p>
        </w:tc>
        <w:tc>
          <w:tcPr>
            <w:tcW w:w="9891" w:type="dxa"/>
            <w:gridSpan w:val="7"/>
            <w:vAlign w:val="center"/>
          </w:tcPr>
          <w:p w14:paraId="723BAB86" w14:textId="02552F31" w:rsidR="004161FE" w:rsidRPr="004161FE" w:rsidRDefault="004161FE" w:rsidP="00735ED0">
            <w:pPr>
              <w:pStyle w:val="Default"/>
              <w:spacing w:before="240"/>
              <w:rPr>
                <w:bCs/>
              </w:rPr>
            </w:pPr>
            <w:r w:rsidRPr="004161FE">
              <w:rPr>
                <w:bCs/>
              </w:rPr>
              <w:t>Qualifications</w:t>
            </w:r>
            <w:r w:rsidR="00735ED0">
              <w:rPr>
                <w:bCs/>
              </w:rPr>
              <w:t xml:space="preserve">: </w:t>
            </w:r>
            <w:r w:rsidR="00E22CED" w:rsidRPr="00E22CED">
              <w:rPr>
                <w:bCs/>
              </w:rPr>
              <w:t xml:space="preserve">Bachelor’s </w:t>
            </w:r>
            <w:r w:rsidR="00302C7B">
              <w:rPr>
                <w:bCs/>
              </w:rPr>
              <w:t>in</w:t>
            </w:r>
            <w:r w:rsidR="00735ED0">
              <w:rPr>
                <w:bCs/>
              </w:rPr>
              <w:t xml:space="preserve"> ___________________________</w:t>
            </w:r>
          </w:p>
        </w:tc>
      </w:tr>
      <w:tr w:rsidR="00A21080" w:rsidRPr="004161FE" w14:paraId="3DBA5667" w14:textId="77777777" w:rsidTr="006269B7">
        <w:trPr>
          <w:trHeight w:val="462"/>
        </w:trPr>
        <w:tc>
          <w:tcPr>
            <w:tcW w:w="1359" w:type="dxa"/>
            <w:gridSpan w:val="2"/>
            <w:vAlign w:val="center"/>
          </w:tcPr>
          <w:p w14:paraId="32AD91FD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2718" w:type="dxa"/>
            <w:vAlign w:val="center"/>
          </w:tcPr>
          <w:p w14:paraId="47C67159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Board / University</w:t>
            </w:r>
          </w:p>
        </w:tc>
        <w:tc>
          <w:tcPr>
            <w:tcW w:w="1879" w:type="dxa"/>
            <w:gridSpan w:val="2"/>
            <w:vAlign w:val="center"/>
          </w:tcPr>
          <w:p w14:paraId="22F74664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Year of Passing</w:t>
            </w:r>
          </w:p>
        </w:tc>
        <w:tc>
          <w:tcPr>
            <w:tcW w:w="2828" w:type="dxa"/>
            <w:gridSpan w:val="2"/>
            <w:vAlign w:val="center"/>
          </w:tcPr>
          <w:p w14:paraId="035422C1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1630" w:type="dxa"/>
            <w:vAlign w:val="center"/>
          </w:tcPr>
          <w:p w14:paraId="4DC5F0F9" w14:textId="69317E90" w:rsidR="00A21080" w:rsidRPr="004161FE" w:rsidRDefault="00003357" w:rsidP="00E22CE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="00E22CED">
              <w:rPr>
                <w:b/>
                <w:bCs/>
                <w:sz w:val="20"/>
                <w:szCs w:val="20"/>
              </w:rPr>
              <w:t xml:space="preserve">Overall % </w:t>
            </w:r>
            <w:r w:rsidR="00735ED0">
              <w:rPr>
                <w:b/>
                <w:bCs/>
                <w:sz w:val="20"/>
                <w:szCs w:val="20"/>
              </w:rPr>
              <w:t>/</w:t>
            </w:r>
            <w:r w:rsidR="00E22CED">
              <w:rPr>
                <w:b/>
                <w:bCs/>
                <w:sz w:val="20"/>
                <w:szCs w:val="20"/>
              </w:rPr>
              <w:t xml:space="preserve"> C</w:t>
            </w:r>
            <w:r w:rsidR="00735ED0">
              <w:rPr>
                <w:b/>
                <w:bCs/>
                <w:sz w:val="20"/>
                <w:szCs w:val="20"/>
              </w:rPr>
              <w:t>GPA</w:t>
            </w:r>
          </w:p>
        </w:tc>
      </w:tr>
      <w:tr w:rsidR="00A21080" w:rsidRPr="004161FE" w14:paraId="684ACDE9" w14:textId="77777777" w:rsidTr="006269B7">
        <w:trPr>
          <w:trHeight w:val="459"/>
        </w:trPr>
        <w:tc>
          <w:tcPr>
            <w:tcW w:w="1359" w:type="dxa"/>
            <w:gridSpan w:val="2"/>
            <w:vAlign w:val="center"/>
          </w:tcPr>
          <w:p w14:paraId="30918503" w14:textId="0D9C269B" w:rsidR="00A21080" w:rsidRPr="004161FE" w:rsidRDefault="00E22CED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SS</w:t>
            </w:r>
            <w:r w:rsidR="004161FE">
              <w:rPr>
                <w:rFonts w:ascii="Calibri" w:hAnsi="Calibri" w:cs="Calibri"/>
                <w:lang w:bidi="hi-IN"/>
              </w:rPr>
              <w:t>C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  <w:r>
              <w:rPr>
                <w:rFonts w:ascii="Calibri" w:hAnsi="Calibri" w:cs="Calibri"/>
                <w:lang w:bidi="hi-IN"/>
              </w:rPr>
              <w:t>(10</w:t>
            </w:r>
            <w:r w:rsidRPr="00E22CED">
              <w:rPr>
                <w:rFonts w:ascii="Calibri" w:hAnsi="Calibri" w:cs="Calibri"/>
                <w:vertAlign w:val="superscript"/>
                <w:lang w:bidi="hi-IN"/>
              </w:rPr>
              <w:t>th</w:t>
            </w:r>
            <w:r>
              <w:rPr>
                <w:rFonts w:ascii="Calibri" w:hAnsi="Calibri" w:cs="Calibri"/>
                <w:lang w:bidi="hi-IN"/>
              </w:rPr>
              <w:t>)</w:t>
            </w:r>
          </w:p>
        </w:tc>
        <w:tc>
          <w:tcPr>
            <w:tcW w:w="2718" w:type="dxa"/>
            <w:vAlign w:val="center"/>
          </w:tcPr>
          <w:p w14:paraId="59A88487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2"/>
            <w:vAlign w:val="center"/>
          </w:tcPr>
          <w:p w14:paraId="30F110FA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2B2509C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46F60C83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F061E60" w14:textId="77777777" w:rsidTr="006269B7">
        <w:trPr>
          <w:trHeight w:val="517"/>
        </w:trPr>
        <w:tc>
          <w:tcPr>
            <w:tcW w:w="1359" w:type="dxa"/>
            <w:gridSpan w:val="2"/>
            <w:vAlign w:val="center"/>
          </w:tcPr>
          <w:p w14:paraId="18CA590F" w14:textId="213DB3E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HSC</w:t>
            </w:r>
            <w:r w:rsidR="00E22CED">
              <w:rPr>
                <w:rFonts w:ascii="Calibri" w:hAnsi="Calibri" w:cs="Calibri"/>
                <w:lang w:bidi="hi-IN"/>
              </w:rPr>
              <w:t xml:space="preserve"> (12</w:t>
            </w:r>
            <w:r w:rsidR="00E22CED" w:rsidRPr="00E22CED">
              <w:rPr>
                <w:rFonts w:ascii="Calibri" w:hAnsi="Calibri" w:cs="Calibri"/>
                <w:vertAlign w:val="superscript"/>
                <w:lang w:bidi="hi-IN"/>
              </w:rPr>
              <w:t>th</w:t>
            </w:r>
            <w:r w:rsidR="00E22CED">
              <w:rPr>
                <w:rFonts w:ascii="Calibri" w:hAnsi="Calibri" w:cs="Calibri"/>
                <w:lang w:bidi="hi-IN"/>
              </w:rPr>
              <w:t>)</w:t>
            </w:r>
          </w:p>
        </w:tc>
        <w:tc>
          <w:tcPr>
            <w:tcW w:w="2718" w:type="dxa"/>
            <w:vAlign w:val="center"/>
          </w:tcPr>
          <w:p w14:paraId="25C76021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2"/>
            <w:vAlign w:val="center"/>
          </w:tcPr>
          <w:p w14:paraId="6CBF96F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0D1099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50E2FCB9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1A270F08" w14:textId="77777777" w:rsidTr="006269B7">
        <w:trPr>
          <w:trHeight w:val="411"/>
        </w:trPr>
        <w:tc>
          <w:tcPr>
            <w:tcW w:w="1359" w:type="dxa"/>
            <w:gridSpan w:val="2"/>
            <w:vAlign w:val="center"/>
          </w:tcPr>
          <w:p w14:paraId="18C80233" w14:textId="5A6EF2A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UG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</w:p>
        </w:tc>
        <w:tc>
          <w:tcPr>
            <w:tcW w:w="2718" w:type="dxa"/>
            <w:vAlign w:val="center"/>
          </w:tcPr>
          <w:p w14:paraId="4C091048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2"/>
            <w:vAlign w:val="center"/>
          </w:tcPr>
          <w:p w14:paraId="12C26503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46A9E92C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7F6328F4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0A6DA11C" w14:textId="77777777" w:rsidTr="006269B7">
        <w:trPr>
          <w:trHeight w:val="417"/>
        </w:trPr>
        <w:tc>
          <w:tcPr>
            <w:tcW w:w="1359" w:type="dxa"/>
            <w:gridSpan w:val="2"/>
            <w:vAlign w:val="center"/>
          </w:tcPr>
          <w:p w14:paraId="67785915" w14:textId="7B3A4BD9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PG</w:t>
            </w:r>
          </w:p>
        </w:tc>
        <w:tc>
          <w:tcPr>
            <w:tcW w:w="2718" w:type="dxa"/>
            <w:vAlign w:val="center"/>
          </w:tcPr>
          <w:p w14:paraId="0EFE56CB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2"/>
            <w:vAlign w:val="center"/>
          </w:tcPr>
          <w:p w14:paraId="4E546D42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17F049B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7848583A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C66250F" w14:textId="77777777" w:rsidTr="006269B7">
        <w:trPr>
          <w:trHeight w:val="472"/>
        </w:trPr>
        <w:tc>
          <w:tcPr>
            <w:tcW w:w="1359" w:type="dxa"/>
            <w:gridSpan w:val="2"/>
            <w:vAlign w:val="center"/>
          </w:tcPr>
          <w:p w14:paraId="2ACA6259" w14:textId="6DAF5A17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If any</w:t>
            </w:r>
            <w:r w:rsidR="00003357">
              <w:rPr>
                <w:rFonts w:ascii="Calibri" w:hAnsi="Calibri" w:cs="Calibri"/>
                <w:lang w:bidi="hi-IN"/>
              </w:rPr>
              <w:t xml:space="preserve"> other</w:t>
            </w:r>
          </w:p>
        </w:tc>
        <w:tc>
          <w:tcPr>
            <w:tcW w:w="2718" w:type="dxa"/>
            <w:vAlign w:val="center"/>
          </w:tcPr>
          <w:p w14:paraId="312BCC7F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2"/>
            <w:vAlign w:val="center"/>
          </w:tcPr>
          <w:p w14:paraId="7850E7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52D39808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1A7C44BF" w14:textId="77777777" w:rsidR="00A21080" w:rsidRPr="004161FE" w:rsidRDefault="00A21080" w:rsidP="0089020E">
            <w:pPr>
              <w:pStyle w:val="Default"/>
            </w:pPr>
          </w:p>
        </w:tc>
      </w:tr>
      <w:tr w:rsidR="00003357" w:rsidRPr="004161FE" w14:paraId="55D8C213" w14:textId="77777777" w:rsidTr="00D70639">
        <w:trPr>
          <w:trHeight w:val="509"/>
        </w:trPr>
        <w:tc>
          <w:tcPr>
            <w:tcW w:w="10414" w:type="dxa"/>
            <w:gridSpan w:val="8"/>
            <w:vAlign w:val="center"/>
          </w:tcPr>
          <w:p w14:paraId="250BEEE6" w14:textId="4862B478" w:rsidR="00003357" w:rsidRPr="00003357" w:rsidRDefault="00003357" w:rsidP="0089020E">
            <w:pPr>
              <w:pStyle w:val="Default"/>
              <w:rPr>
                <w:b/>
                <w:bCs/>
              </w:rPr>
            </w:pPr>
            <w:r w:rsidRPr="00003357">
              <w:rPr>
                <w:b/>
                <w:bCs/>
              </w:rPr>
              <w:t xml:space="preserve">*Mention the overall percentage/CGPA for all semesters in the case of UG </w:t>
            </w:r>
            <w:r w:rsidR="00DB78F9">
              <w:rPr>
                <w:b/>
                <w:bCs/>
              </w:rPr>
              <w:t xml:space="preserve">/ and other </w:t>
            </w:r>
            <w:r w:rsidRPr="00003357">
              <w:rPr>
                <w:b/>
                <w:bCs/>
              </w:rPr>
              <w:t>degree. Do not mention only the last semester percentage or SGPA.</w:t>
            </w:r>
          </w:p>
        </w:tc>
      </w:tr>
      <w:tr w:rsidR="00A21080" w:rsidRPr="004161FE" w14:paraId="2F12BFC6" w14:textId="77777777" w:rsidTr="00D70639">
        <w:trPr>
          <w:trHeight w:val="653"/>
        </w:trPr>
        <w:tc>
          <w:tcPr>
            <w:tcW w:w="523" w:type="dxa"/>
            <w:vAlign w:val="center"/>
          </w:tcPr>
          <w:p w14:paraId="779A288B" w14:textId="0F985F02" w:rsidR="00A21080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t>9</w:t>
            </w:r>
            <w:r w:rsidR="00A21080" w:rsidRPr="004161FE">
              <w:rPr>
                <w:bCs/>
              </w:rPr>
              <w:t>.</w:t>
            </w:r>
          </w:p>
        </w:tc>
        <w:tc>
          <w:tcPr>
            <w:tcW w:w="5284" w:type="dxa"/>
            <w:gridSpan w:val="3"/>
            <w:vAlign w:val="center"/>
          </w:tcPr>
          <w:p w14:paraId="70124DEF" w14:textId="4703B89F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t>CSIR JRF-NET/UGC JRF-NET (Year; Roll No., Rank; Subject)</w:t>
            </w:r>
            <w:r w:rsidR="00D70639">
              <w:t xml:space="preserve"> if any</w:t>
            </w:r>
          </w:p>
        </w:tc>
        <w:tc>
          <w:tcPr>
            <w:tcW w:w="4607" w:type="dxa"/>
            <w:gridSpan w:val="4"/>
            <w:vAlign w:val="center"/>
          </w:tcPr>
          <w:p w14:paraId="0944CA54" w14:textId="77777777" w:rsidR="00A21080" w:rsidRPr="004161FE" w:rsidRDefault="00A21080" w:rsidP="0089020E">
            <w:pPr>
              <w:pStyle w:val="Default"/>
              <w:rPr>
                <w:bCs/>
              </w:rPr>
            </w:pPr>
          </w:p>
        </w:tc>
      </w:tr>
      <w:tr w:rsidR="0089020E" w:rsidRPr="004161FE" w14:paraId="3666E45A" w14:textId="77777777" w:rsidTr="00D70639">
        <w:trPr>
          <w:trHeight w:val="339"/>
        </w:trPr>
        <w:tc>
          <w:tcPr>
            <w:tcW w:w="523" w:type="dxa"/>
            <w:vAlign w:val="center"/>
          </w:tcPr>
          <w:p w14:paraId="7D53DECD" w14:textId="7C6C2EEA" w:rsidR="0089020E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t>10</w:t>
            </w:r>
            <w:r w:rsidR="0089020E" w:rsidRPr="004161FE">
              <w:rPr>
                <w:bCs/>
              </w:rPr>
              <w:t>.</w:t>
            </w:r>
          </w:p>
        </w:tc>
        <w:tc>
          <w:tcPr>
            <w:tcW w:w="5284" w:type="dxa"/>
            <w:gridSpan w:val="3"/>
            <w:vAlign w:val="center"/>
          </w:tcPr>
          <w:p w14:paraId="15975071" w14:textId="1FD9774B" w:rsidR="0089020E" w:rsidRPr="004161FE" w:rsidRDefault="0089020E" w:rsidP="0089020E">
            <w:pPr>
              <w:pStyle w:val="Default"/>
            </w:pPr>
            <w:r w:rsidRPr="004161FE">
              <w:t>GATE/GPAT (Year; Reg. No.; Valid score; Rank</w:t>
            </w:r>
            <w:r w:rsidR="00D70639">
              <w:t xml:space="preserve"> if any</w:t>
            </w:r>
          </w:p>
        </w:tc>
        <w:tc>
          <w:tcPr>
            <w:tcW w:w="4607" w:type="dxa"/>
            <w:gridSpan w:val="4"/>
            <w:vAlign w:val="center"/>
          </w:tcPr>
          <w:p w14:paraId="68F5BD2A" w14:textId="77777777" w:rsidR="0089020E" w:rsidRPr="004161FE" w:rsidRDefault="0089020E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3F687CB3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24532059" w14:textId="244FEC12" w:rsidR="00A21080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t>11</w:t>
            </w:r>
            <w:r w:rsidR="0089020E"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240CAD08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ny other qualifications </w:t>
            </w:r>
          </w:p>
        </w:tc>
        <w:tc>
          <w:tcPr>
            <w:tcW w:w="6337" w:type="dxa"/>
            <w:gridSpan w:val="5"/>
            <w:vAlign w:val="center"/>
          </w:tcPr>
          <w:p w14:paraId="1556D650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540F141A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2684BD5D" w14:textId="550A13FB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2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1CF5C7AE" w14:textId="77777777" w:rsidR="00A21080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Research Experience (if any)</w:t>
            </w:r>
          </w:p>
          <w:p w14:paraId="4D61668F" w14:textId="705138D0" w:rsidR="00735ED0" w:rsidRPr="004161FE" w:rsidRDefault="00735ED0" w:rsidP="0089020E">
            <w:pPr>
              <w:pStyle w:val="Default"/>
              <w:rPr>
                <w:bCs/>
              </w:rPr>
            </w:pPr>
            <w:r>
              <w:t>(*</w:t>
            </w:r>
            <w:r w:rsidRPr="00393D69">
              <w:rPr>
                <w:b/>
                <w:bCs/>
              </w:rPr>
              <w:t xml:space="preserve">Dissertation work </w:t>
            </w:r>
            <w:r w:rsidR="00FB0CFA">
              <w:rPr>
                <w:b/>
                <w:bCs/>
              </w:rPr>
              <w:t xml:space="preserve">will not be considered </w:t>
            </w:r>
            <w:r w:rsidRPr="00393D69">
              <w:rPr>
                <w:b/>
                <w:bCs/>
              </w:rPr>
              <w:t>working experience</w:t>
            </w:r>
            <w:r>
              <w:t>)</w:t>
            </w:r>
          </w:p>
        </w:tc>
        <w:tc>
          <w:tcPr>
            <w:tcW w:w="6337" w:type="dxa"/>
            <w:gridSpan w:val="5"/>
            <w:vAlign w:val="center"/>
          </w:tcPr>
          <w:p w14:paraId="2CA86A9F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0C8C6115" w14:textId="77777777" w:rsidTr="006269B7">
        <w:trPr>
          <w:trHeight w:val="629"/>
        </w:trPr>
        <w:tc>
          <w:tcPr>
            <w:tcW w:w="523" w:type="dxa"/>
            <w:vAlign w:val="center"/>
          </w:tcPr>
          <w:p w14:paraId="61830814" w14:textId="5CF412BA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3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7AD9D0E9" w14:textId="17DD19AB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List of publication i</w:t>
            </w:r>
            <w:r w:rsidR="00003357">
              <w:rPr>
                <w:bCs/>
              </w:rPr>
              <w:t>n</w:t>
            </w:r>
            <w:r w:rsidRPr="004161FE">
              <w:rPr>
                <w:bCs/>
              </w:rPr>
              <w:t xml:space="preserve"> SCI journal (if any; attach</w:t>
            </w:r>
            <w:r w:rsidR="00FB0CFA">
              <w:rPr>
                <w:bCs/>
              </w:rPr>
              <w:t xml:space="preserve"> the list and</w:t>
            </w:r>
            <w:r w:rsidRPr="004161FE">
              <w:rPr>
                <w:bCs/>
              </w:rPr>
              <w:t xml:space="preserve"> first page of the publication)</w:t>
            </w:r>
          </w:p>
        </w:tc>
        <w:tc>
          <w:tcPr>
            <w:tcW w:w="6337" w:type="dxa"/>
            <w:gridSpan w:val="5"/>
            <w:vAlign w:val="center"/>
          </w:tcPr>
          <w:p w14:paraId="11307F32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67BF1757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007513C9" w14:textId="2399B328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4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2684BF7E" w14:textId="4B3C3541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Signature </w:t>
            </w:r>
            <w:r w:rsidR="004161FE">
              <w:rPr>
                <w:bCs/>
              </w:rPr>
              <w:t xml:space="preserve">&amp; </w:t>
            </w:r>
            <w:r w:rsidRPr="004161FE">
              <w:rPr>
                <w:bCs/>
              </w:rPr>
              <w:t>Name of candidate</w:t>
            </w:r>
          </w:p>
        </w:tc>
        <w:tc>
          <w:tcPr>
            <w:tcW w:w="6337" w:type="dxa"/>
            <w:gridSpan w:val="5"/>
            <w:vAlign w:val="center"/>
          </w:tcPr>
          <w:p w14:paraId="4DB30477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</w:tbl>
    <w:p w14:paraId="28EF5F7D" w14:textId="77777777" w:rsidR="00A21080" w:rsidRPr="004161FE" w:rsidRDefault="00A21080" w:rsidP="00A21080">
      <w:pPr>
        <w:pStyle w:val="Default"/>
        <w:jc w:val="center"/>
        <w:rPr>
          <w:sz w:val="28"/>
          <w:szCs w:val="28"/>
        </w:rPr>
      </w:pPr>
    </w:p>
    <w:p w14:paraId="7019407F" w14:textId="7F5D7A0B" w:rsidR="00A21080" w:rsidRPr="00735ED0" w:rsidRDefault="00A21080" w:rsidP="00A21080">
      <w:pPr>
        <w:pStyle w:val="Default"/>
        <w:jc w:val="center"/>
        <w:rPr>
          <w:b/>
          <w:bCs/>
          <w:sz w:val="32"/>
          <w:szCs w:val="32"/>
        </w:rPr>
      </w:pPr>
      <w:r w:rsidRPr="00735ED0">
        <w:rPr>
          <w:b/>
          <w:bCs/>
          <w:sz w:val="32"/>
          <w:szCs w:val="32"/>
        </w:rPr>
        <w:t>IMPORTANT INSTRUCTIONS FOR THE CANDIDATES</w:t>
      </w:r>
    </w:p>
    <w:p w14:paraId="13CC3696" w14:textId="77777777" w:rsidR="0089020E" w:rsidRPr="002C2162" w:rsidRDefault="0089020E" w:rsidP="00A21080">
      <w:pPr>
        <w:pStyle w:val="Default"/>
        <w:jc w:val="center"/>
        <w:rPr>
          <w:highlight w:val="yellow"/>
        </w:rPr>
      </w:pPr>
    </w:p>
    <w:p w14:paraId="17F87A16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The following certificates should be attached with application form is mandatory</w:t>
      </w:r>
      <w:r w:rsidRPr="00735ED0">
        <w:rPr>
          <w:rFonts w:ascii="Calibri" w:hAnsi="Calibri" w:cs="Calibri"/>
          <w:b/>
          <w:bCs/>
        </w:rPr>
        <w:t xml:space="preserve"> </w:t>
      </w:r>
      <w:r w:rsidRPr="00735ED0">
        <w:rPr>
          <w:rFonts w:ascii="Calibri" w:hAnsi="Calibri" w:cs="Calibri"/>
        </w:rPr>
        <w:t xml:space="preserve">(Self Attested or Attested by </w:t>
      </w:r>
      <w:proofErr w:type="spellStart"/>
      <w:r w:rsidRPr="00735ED0">
        <w:rPr>
          <w:rFonts w:ascii="Calibri" w:hAnsi="Calibri" w:cs="Calibri"/>
        </w:rPr>
        <w:t>Gazatted</w:t>
      </w:r>
      <w:proofErr w:type="spellEnd"/>
      <w:r w:rsidRPr="00735ED0">
        <w:rPr>
          <w:rFonts w:ascii="Calibri" w:hAnsi="Calibri" w:cs="Calibri"/>
        </w:rPr>
        <w:t xml:space="preserve"> Group A or B Officer) </w:t>
      </w:r>
    </w:p>
    <w:p w14:paraId="100A568F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10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S.S.</w:t>
      </w:r>
      <w:r>
        <w:rPr>
          <w:rFonts w:ascii="Calibri" w:hAnsi="Calibri" w:cs="Calibri"/>
        </w:rPr>
        <w:t>L.</w:t>
      </w:r>
      <w:r w:rsidRPr="00735ED0">
        <w:rPr>
          <w:rFonts w:ascii="Calibri" w:hAnsi="Calibri" w:cs="Calibri"/>
        </w:rPr>
        <w:t>C. certificate</w:t>
      </w:r>
    </w:p>
    <w:p w14:paraId="77A76AE3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12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H.S.C. certificate</w:t>
      </w:r>
    </w:p>
    <w:p w14:paraId="453870EB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B.Sc.,)</w:t>
      </w:r>
    </w:p>
    <w:p w14:paraId="23E47567" w14:textId="52CD2B21" w:rsidR="00FC3BCA" w:rsidRPr="00FC3BCA" w:rsidRDefault="00FC3BCA" w:rsidP="00973A0B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FC3BCA">
        <w:rPr>
          <w:rFonts w:ascii="Calibri" w:hAnsi="Calibri" w:cs="Calibri"/>
        </w:rPr>
        <w:t>Degree Certificate (B.Sc.,)</w:t>
      </w:r>
      <w:r>
        <w:rPr>
          <w:rFonts w:ascii="Calibri" w:hAnsi="Calibri" w:cs="Calibri"/>
        </w:rPr>
        <w:t xml:space="preserve"> / </w:t>
      </w:r>
      <w:r w:rsidRPr="00FC3BCA">
        <w:rPr>
          <w:rFonts w:ascii="Calibri" w:hAnsi="Calibri" w:cs="Calibri"/>
        </w:rPr>
        <w:t xml:space="preserve">Provisional </w:t>
      </w:r>
      <w:r>
        <w:rPr>
          <w:rFonts w:ascii="Calibri" w:hAnsi="Calibri" w:cs="Calibri"/>
        </w:rPr>
        <w:t xml:space="preserve">Degree </w:t>
      </w:r>
      <w:r w:rsidRPr="00FC3BCA">
        <w:rPr>
          <w:rFonts w:ascii="Calibri" w:hAnsi="Calibri" w:cs="Calibri"/>
        </w:rPr>
        <w:t>Certificate (B.Sc.,)</w:t>
      </w:r>
    </w:p>
    <w:p w14:paraId="7EA3D0D8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M.Sc.,</w:t>
      </w:r>
      <w:r>
        <w:rPr>
          <w:rFonts w:ascii="Calibri" w:hAnsi="Calibri" w:cs="Calibri"/>
        </w:rPr>
        <w:t xml:space="preserve"> / B. Tech</w:t>
      </w:r>
      <w:r w:rsidRPr="00735ED0">
        <w:rPr>
          <w:rFonts w:ascii="Calibri" w:hAnsi="Calibri" w:cs="Calibri"/>
        </w:rPr>
        <w:t>)</w:t>
      </w:r>
    </w:p>
    <w:p w14:paraId="3EDF71C2" w14:textId="77342F8E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Degree Certificate (M.Sc.,</w:t>
      </w:r>
      <w:r>
        <w:rPr>
          <w:rFonts w:ascii="Calibri" w:hAnsi="Calibri" w:cs="Calibri"/>
        </w:rPr>
        <w:t xml:space="preserve"> / B. Tech</w:t>
      </w:r>
      <w:r w:rsidRPr="00735ED0">
        <w:rPr>
          <w:rFonts w:ascii="Calibri" w:hAnsi="Calibri" w:cs="Calibri"/>
        </w:rPr>
        <w:t>)</w:t>
      </w:r>
      <w:r w:rsidRPr="00FC3BC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/ </w:t>
      </w:r>
      <w:r w:rsidRPr="00735ED0">
        <w:rPr>
          <w:rFonts w:ascii="Calibri" w:hAnsi="Calibri" w:cs="Calibri"/>
        </w:rPr>
        <w:t>Provisional</w:t>
      </w:r>
      <w:r>
        <w:rPr>
          <w:rFonts w:ascii="Calibri" w:hAnsi="Calibri" w:cs="Calibri"/>
        </w:rPr>
        <w:t xml:space="preserve"> Degree</w:t>
      </w:r>
      <w:r w:rsidRPr="00735ED0">
        <w:rPr>
          <w:rFonts w:ascii="Calibri" w:hAnsi="Calibri" w:cs="Calibri"/>
        </w:rPr>
        <w:t xml:space="preserve"> Certificate (M.Sc.,</w:t>
      </w:r>
      <w:r>
        <w:rPr>
          <w:rFonts w:ascii="Calibri" w:hAnsi="Calibri" w:cs="Calibri"/>
        </w:rPr>
        <w:t xml:space="preserve"> / B. Tech)</w:t>
      </w:r>
    </w:p>
    <w:p w14:paraId="499D160E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Birth Certificate for proof of age </w:t>
      </w:r>
    </w:p>
    <w:p w14:paraId="67950A90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Valid Category Certificate of OBC/ SC /ST</w:t>
      </w:r>
    </w:p>
    <w:p w14:paraId="71642B81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If Experience, certificate with clear specify of the time duration, place of work and position held</w:t>
      </w:r>
    </w:p>
    <w:p w14:paraId="3A7F296C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Aadhaar card </w:t>
      </w:r>
    </w:p>
    <w:p w14:paraId="327064F3" w14:textId="77777777" w:rsidR="00735ED0" w:rsidRPr="00735ED0" w:rsidRDefault="00735ED0" w:rsidP="00735ED0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Biodata with signature</w:t>
      </w:r>
    </w:p>
    <w:p w14:paraId="1C890456" w14:textId="03840C08" w:rsidR="00735ED0" w:rsidRDefault="00735ED0" w:rsidP="00735ED0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No Objection Certificate from the current employer / Project Leader or Investigator, if candidates working as a Project Assistant / Field Assistant / Any temporary or outsourcing position under any CSIR institutions / University / Any research labs or institutions </w:t>
      </w:r>
    </w:p>
    <w:p w14:paraId="7BCE430E" w14:textId="77777777" w:rsidR="00735ED0" w:rsidRPr="00735ED0" w:rsidRDefault="00735ED0" w:rsidP="00735ED0">
      <w:pPr>
        <w:pStyle w:val="ListParagraph"/>
        <w:widowControl w:val="0"/>
        <w:tabs>
          <w:tab w:val="left" w:pos="1134"/>
        </w:tabs>
        <w:autoSpaceDE w:val="0"/>
        <w:autoSpaceDN w:val="0"/>
        <w:ind w:left="1134"/>
        <w:jc w:val="both"/>
        <w:rPr>
          <w:rFonts w:ascii="Calibri" w:hAnsi="Calibri" w:cs="Calibri"/>
        </w:rPr>
      </w:pPr>
    </w:p>
    <w:p w14:paraId="4F7819DA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Certificates without attested or self-attested of certificate will be rejected.</w:t>
      </w:r>
    </w:p>
    <w:p w14:paraId="4D84AC64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5D65D41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Furnishing wrong information will lead to rejection of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andidature.</w:t>
      </w:r>
    </w:p>
    <w:p w14:paraId="3BC47A27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B8F079A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Applications that are incomplete and applications without the documents supporting your candidature will not be considered for</w:t>
      </w:r>
      <w:r w:rsidRPr="00735ED0">
        <w:rPr>
          <w:rFonts w:ascii="Calibri" w:hAnsi="Calibri" w:cs="Calibri"/>
          <w:spacing w:val="-2"/>
        </w:rPr>
        <w:t xml:space="preserve"> </w:t>
      </w:r>
      <w:r w:rsidRPr="00735ED0">
        <w:rPr>
          <w:rFonts w:ascii="Calibri" w:hAnsi="Calibri" w:cs="Calibri"/>
        </w:rPr>
        <w:t>shortlisting.</w:t>
      </w:r>
    </w:p>
    <w:p w14:paraId="39238C31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23C60759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Incomplete applications in any form will not be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onsidered.</w:t>
      </w:r>
    </w:p>
    <w:p w14:paraId="557BBC63" w14:textId="77777777" w:rsidR="00DA7FEE" w:rsidRPr="004161FE" w:rsidRDefault="00DA7FEE" w:rsidP="00740B56">
      <w:pPr>
        <w:jc w:val="right"/>
        <w:rPr>
          <w:rFonts w:ascii="Calibri" w:hAnsi="Calibri" w:cs="Calibri"/>
          <w:sz w:val="28"/>
          <w:szCs w:val="28"/>
        </w:rPr>
      </w:pPr>
    </w:p>
    <w:sectPr w:rsidR="00DA7FEE" w:rsidRPr="004161FE" w:rsidSect="00D70639">
      <w:pgSz w:w="12240" w:h="15840"/>
      <w:pgMar w:top="0" w:right="1041" w:bottom="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76F97" w14:textId="77777777" w:rsidR="0042755B" w:rsidRDefault="0042755B" w:rsidP="00E438F5">
      <w:r>
        <w:separator/>
      </w:r>
    </w:p>
  </w:endnote>
  <w:endnote w:type="continuationSeparator" w:id="0">
    <w:p w14:paraId="111D0D11" w14:textId="77777777" w:rsidR="0042755B" w:rsidRDefault="0042755B" w:rsidP="00E43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50886" w14:textId="77777777" w:rsidR="0042755B" w:rsidRDefault="0042755B" w:rsidP="00E438F5">
      <w:r>
        <w:separator/>
      </w:r>
    </w:p>
  </w:footnote>
  <w:footnote w:type="continuationSeparator" w:id="0">
    <w:p w14:paraId="0BDE9292" w14:textId="77777777" w:rsidR="0042755B" w:rsidRDefault="0042755B" w:rsidP="00E43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0A1F"/>
    <w:multiLevelType w:val="hybridMultilevel"/>
    <w:tmpl w:val="D9088C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6255DD"/>
    <w:multiLevelType w:val="hybridMultilevel"/>
    <w:tmpl w:val="7F288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03130"/>
    <w:multiLevelType w:val="hybridMultilevel"/>
    <w:tmpl w:val="F02C4E76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EC6FB5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A673DB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877D5"/>
    <w:multiLevelType w:val="hybridMultilevel"/>
    <w:tmpl w:val="483693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928D7"/>
    <w:multiLevelType w:val="hybridMultilevel"/>
    <w:tmpl w:val="90988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F5389E"/>
    <w:multiLevelType w:val="hybridMultilevel"/>
    <w:tmpl w:val="AC76C0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93A49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037D88"/>
    <w:multiLevelType w:val="hybridMultilevel"/>
    <w:tmpl w:val="B33CA47A"/>
    <w:lvl w:ilvl="0" w:tplc="28780522">
      <w:start w:val="1"/>
      <w:numFmt w:val="decimal"/>
      <w:lvlText w:val="%1."/>
      <w:lvlJc w:val="left"/>
      <w:pPr>
        <w:ind w:left="140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5ABE8844">
      <w:start w:val="1"/>
      <w:numFmt w:val="lowerLetter"/>
      <w:lvlText w:val="%2)"/>
      <w:lvlJc w:val="left"/>
      <w:pPr>
        <w:ind w:left="2121" w:hanging="720"/>
      </w:pPr>
      <w:rPr>
        <w:rFonts w:asciiTheme="minorHAnsi" w:eastAsia="Times New Roman" w:hAnsiTheme="minorHAnsi" w:cstheme="minorHAnsi" w:hint="default"/>
        <w:b/>
        <w:bCs/>
        <w:spacing w:val="-5"/>
        <w:w w:val="100"/>
        <w:sz w:val="24"/>
        <w:szCs w:val="24"/>
        <w:lang w:val="en-US" w:eastAsia="en-US" w:bidi="ar-SA"/>
      </w:rPr>
    </w:lvl>
    <w:lvl w:ilvl="2" w:tplc="A1B4E736">
      <w:numFmt w:val="bullet"/>
      <w:lvlText w:val="•"/>
      <w:lvlJc w:val="left"/>
      <w:pPr>
        <w:ind w:left="3169" w:hanging="720"/>
      </w:pPr>
      <w:rPr>
        <w:rFonts w:hint="default"/>
        <w:lang w:val="en-US" w:eastAsia="en-US" w:bidi="ar-SA"/>
      </w:rPr>
    </w:lvl>
    <w:lvl w:ilvl="3" w:tplc="B704B916">
      <w:numFmt w:val="bullet"/>
      <w:lvlText w:val="•"/>
      <w:lvlJc w:val="left"/>
      <w:pPr>
        <w:ind w:left="4219" w:hanging="720"/>
      </w:pPr>
      <w:rPr>
        <w:rFonts w:hint="default"/>
        <w:lang w:val="en-US" w:eastAsia="en-US" w:bidi="ar-SA"/>
      </w:rPr>
    </w:lvl>
    <w:lvl w:ilvl="4" w:tplc="2EDAC07E">
      <w:numFmt w:val="bullet"/>
      <w:lvlText w:val="•"/>
      <w:lvlJc w:val="left"/>
      <w:pPr>
        <w:ind w:left="5268" w:hanging="720"/>
      </w:pPr>
      <w:rPr>
        <w:rFonts w:hint="default"/>
        <w:lang w:val="en-US" w:eastAsia="en-US" w:bidi="ar-SA"/>
      </w:rPr>
    </w:lvl>
    <w:lvl w:ilvl="5" w:tplc="4D2AA4A2">
      <w:numFmt w:val="bullet"/>
      <w:lvlText w:val="•"/>
      <w:lvlJc w:val="left"/>
      <w:pPr>
        <w:ind w:left="6318" w:hanging="720"/>
      </w:pPr>
      <w:rPr>
        <w:rFonts w:hint="default"/>
        <w:lang w:val="en-US" w:eastAsia="en-US" w:bidi="ar-SA"/>
      </w:rPr>
    </w:lvl>
    <w:lvl w:ilvl="6" w:tplc="444A2ED0">
      <w:numFmt w:val="bullet"/>
      <w:lvlText w:val="•"/>
      <w:lvlJc w:val="left"/>
      <w:pPr>
        <w:ind w:left="7368" w:hanging="720"/>
      </w:pPr>
      <w:rPr>
        <w:rFonts w:hint="default"/>
        <w:lang w:val="en-US" w:eastAsia="en-US" w:bidi="ar-SA"/>
      </w:rPr>
    </w:lvl>
    <w:lvl w:ilvl="7" w:tplc="265E5AF6">
      <w:numFmt w:val="bullet"/>
      <w:lvlText w:val="•"/>
      <w:lvlJc w:val="left"/>
      <w:pPr>
        <w:ind w:left="8417" w:hanging="720"/>
      </w:pPr>
      <w:rPr>
        <w:rFonts w:hint="default"/>
        <w:lang w:val="en-US" w:eastAsia="en-US" w:bidi="ar-SA"/>
      </w:rPr>
    </w:lvl>
    <w:lvl w:ilvl="8" w:tplc="FBD85ABA">
      <w:numFmt w:val="bullet"/>
      <w:lvlText w:val="•"/>
      <w:lvlJc w:val="left"/>
      <w:pPr>
        <w:ind w:left="9467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73305593"/>
    <w:multiLevelType w:val="hybridMultilevel"/>
    <w:tmpl w:val="93CED0E8"/>
    <w:lvl w:ilvl="0" w:tplc="63D43E90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D021DF"/>
    <w:multiLevelType w:val="hybridMultilevel"/>
    <w:tmpl w:val="499C3210"/>
    <w:lvl w:ilvl="0" w:tplc="84984C0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03ED3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1"/>
  </w:num>
  <w:num w:numId="5">
    <w:abstractNumId w:val="12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7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DQwNjU3MrQwNbZQ0lEKTi0uzszPAykwNKgFAIEYJlstAAAA"/>
  </w:docVars>
  <w:rsids>
    <w:rsidRoot w:val="00F47044"/>
    <w:rsid w:val="00001F9E"/>
    <w:rsid w:val="00003357"/>
    <w:rsid w:val="00014040"/>
    <w:rsid w:val="0002038E"/>
    <w:rsid w:val="00024E15"/>
    <w:rsid w:val="0002519F"/>
    <w:rsid w:val="00025420"/>
    <w:rsid w:val="0004118E"/>
    <w:rsid w:val="00042CB7"/>
    <w:rsid w:val="00044168"/>
    <w:rsid w:val="000522BD"/>
    <w:rsid w:val="00053508"/>
    <w:rsid w:val="000617A3"/>
    <w:rsid w:val="00064253"/>
    <w:rsid w:val="00065412"/>
    <w:rsid w:val="00065F2A"/>
    <w:rsid w:val="00071EEA"/>
    <w:rsid w:val="000806ED"/>
    <w:rsid w:val="000827F8"/>
    <w:rsid w:val="000834E9"/>
    <w:rsid w:val="00090F83"/>
    <w:rsid w:val="00094C7F"/>
    <w:rsid w:val="00096521"/>
    <w:rsid w:val="000A0D73"/>
    <w:rsid w:val="000A6668"/>
    <w:rsid w:val="000B113D"/>
    <w:rsid w:val="000C4F17"/>
    <w:rsid w:val="000D0204"/>
    <w:rsid w:val="000D28A1"/>
    <w:rsid w:val="000F23DB"/>
    <w:rsid w:val="000F4131"/>
    <w:rsid w:val="00107AD8"/>
    <w:rsid w:val="00111835"/>
    <w:rsid w:val="00124362"/>
    <w:rsid w:val="001245DC"/>
    <w:rsid w:val="001344A7"/>
    <w:rsid w:val="00135531"/>
    <w:rsid w:val="001444BC"/>
    <w:rsid w:val="0016092C"/>
    <w:rsid w:val="0017107A"/>
    <w:rsid w:val="001710B5"/>
    <w:rsid w:val="001725D9"/>
    <w:rsid w:val="00191C2E"/>
    <w:rsid w:val="00192B5F"/>
    <w:rsid w:val="00195EB2"/>
    <w:rsid w:val="001A3D26"/>
    <w:rsid w:val="001B142B"/>
    <w:rsid w:val="001B59BB"/>
    <w:rsid w:val="001C1832"/>
    <w:rsid w:val="001D3B81"/>
    <w:rsid w:val="001D63D1"/>
    <w:rsid w:val="001D7887"/>
    <w:rsid w:val="001E33AB"/>
    <w:rsid w:val="00205B6E"/>
    <w:rsid w:val="00220C20"/>
    <w:rsid w:val="00223C82"/>
    <w:rsid w:val="00232D89"/>
    <w:rsid w:val="00246658"/>
    <w:rsid w:val="00256889"/>
    <w:rsid w:val="00272A44"/>
    <w:rsid w:val="00276D90"/>
    <w:rsid w:val="00280071"/>
    <w:rsid w:val="00290F20"/>
    <w:rsid w:val="00296F51"/>
    <w:rsid w:val="002A47F5"/>
    <w:rsid w:val="002B362B"/>
    <w:rsid w:val="002C2162"/>
    <w:rsid w:val="002C2EE5"/>
    <w:rsid w:val="002C3879"/>
    <w:rsid w:val="002C669C"/>
    <w:rsid w:val="002D773D"/>
    <w:rsid w:val="002E098F"/>
    <w:rsid w:val="002E1185"/>
    <w:rsid w:val="002E3CDC"/>
    <w:rsid w:val="002E606C"/>
    <w:rsid w:val="002F0615"/>
    <w:rsid w:val="002F7623"/>
    <w:rsid w:val="00302C7B"/>
    <w:rsid w:val="0030301A"/>
    <w:rsid w:val="003035AD"/>
    <w:rsid w:val="00315F8A"/>
    <w:rsid w:val="0032510E"/>
    <w:rsid w:val="00343487"/>
    <w:rsid w:val="003538FA"/>
    <w:rsid w:val="0035403F"/>
    <w:rsid w:val="0035525B"/>
    <w:rsid w:val="0037688A"/>
    <w:rsid w:val="00380B0D"/>
    <w:rsid w:val="00383B27"/>
    <w:rsid w:val="0039160C"/>
    <w:rsid w:val="003941DF"/>
    <w:rsid w:val="003944C9"/>
    <w:rsid w:val="00394A01"/>
    <w:rsid w:val="00395876"/>
    <w:rsid w:val="00395AA2"/>
    <w:rsid w:val="003A09AF"/>
    <w:rsid w:val="003C0B74"/>
    <w:rsid w:val="003C2E67"/>
    <w:rsid w:val="003C7F01"/>
    <w:rsid w:val="003D7E0F"/>
    <w:rsid w:val="003E0644"/>
    <w:rsid w:val="003E16D9"/>
    <w:rsid w:val="003E1FF1"/>
    <w:rsid w:val="003E2C09"/>
    <w:rsid w:val="003E354E"/>
    <w:rsid w:val="003E4032"/>
    <w:rsid w:val="003E6B27"/>
    <w:rsid w:val="003F2D1E"/>
    <w:rsid w:val="003F61E9"/>
    <w:rsid w:val="00401493"/>
    <w:rsid w:val="0040411E"/>
    <w:rsid w:val="00404795"/>
    <w:rsid w:val="004161FE"/>
    <w:rsid w:val="0042755B"/>
    <w:rsid w:val="00430738"/>
    <w:rsid w:val="00430BB0"/>
    <w:rsid w:val="004335C2"/>
    <w:rsid w:val="00433658"/>
    <w:rsid w:val="0044016F"/>
    <w:rsid w:val="00446CA3"/>
    <w:rsid w:val="00454BB7"/>
    <w:rsid w:val="00457E35"/>
    <w:rsid w:val="00460ACA"/>
    <w:rsid w:val="00484BC3"/>
    <w:rsid w:val="004863C3"/>
    <w:rsid w:val="00491301"/>
    <w:rsid w:val="004A1A5C"/>
    <w:rsid w:val="004A5346"/>
    <w:rsid w:val="004B3B64"/>
    <w:rsid w:val="004B4AF8"/>
    <w:rsid w:val="004C78A0"/>
    <w:rsid w:val="004D30B8"/>
    <w:rsid w:val="004D34D7"/>
    <w:rsid w:val="004D5364"/>
    <w:rsid w:val="004E307C"/>
    <w:rsid w:val="004E6918"/>
    <w:rsid w:val="004F1737"/>
    <w:rsid w:val="004F38BD"/>
    <w:rsid w:val="004F4BF9"/>
    <w:rsid w:val="00502BE0"/>
    <w:rsid w:val="00503D7F"/>
    <w:rsid w:val="00516419"/>
    <w:rsid w:val="00521374"/>
    <w:rsid w:val="005237D7"/>
    <w:rsid w:val="00525EE2"/>
    <w:rsid w:val="005347EB"/>
    <w:rsid w:val="00541E3C"/>
    <w:rsid w:val="0054454E"/>
    <w:rsid w:val="00545F57"/>
    <w:rsid w:val="005539AB"/>
    <w:rsid w:val="005632C4"/>
    <w:rsid w:val="00566913"/>
    <w:rsid w:val="00572AF2"/>
    <w:rsid w:val="00583916"/>
    <w:rsid w:val="00583A71"/>
    <w:rsid w:val="005845E5"/>
    <w:rsid w:val="0058491D"/>
    <w:rsid w:val="005862DC"/>
    <w:rsid w:val="00586EF4"/>
    <w:rsid w:val="0059018B"/>
    <w:rsid w:val="00595CE8"/>
    <w:rsid w:val="00596358"/>
    <w:rsid w:val="005A3092"/>
    <w:rsid w:val="005A7102"/>
    <w:rsid w:val="005C2211"/>
    <w:rsid w:val="005C23E3"/>
    <w:rsid w:val="005C4BBF"/>
    <w:rsid w:val="005D235B"/>
    <w:rsid w:val="005D5CAE"/>
    <w:rsid w:val="005E2395"/>
    <w:rsid w:val="005E4D61"/>
    <w:rsid w:val="005E5C27"/>
    <w:rsid w:val="005F02D0"/>
    <w:rsid w:val="005F7D6C"/>
    <w:rsid w:val="00601DC8"/>
    <w:rsid w:val="00602364"/>
    <w:rsid w:val="00607B1C"/>
    <w:rsid w:val="00610A9F"/>
    <w:rsid w:val="00621DCB"/>
    <w:rsid w:val="0062688A"/>
    <w:rsid w:val="006269B7"/>
    <w:rsid w:val="006312B6"/>
    <w:rsid w:val="00636541"/>
    <w:rsid w:val="006374BB"/>
    <w:rsid w:val="006407E7"/>
    <w:rsid w:val="00640965"/>
    <w:rsid w:val="0064721A"/>
    <w:rsid w:val="00647ACA"/>
    <w:rsid w:val="00650272"/>
    <w:rsid w:val="006509FC"/>
    <w:rsid w:val="00660B78"/>
    <w:rsid w:val="00663A51"/>
    <w:rsid w:val="00667D6D"/>
    <w:rsid w:val="00672401"/>
    <w:rsid w:val="006737EF"/>
    <w:rsid w:val="00676F8A"/>
    <w:rsid w:val="00677322"/>
    <w:rsid w:val="00680C76"/>
    <w:rsid w:val="006815E8"/>
    <w:rsid w:val="00681BBE"/>
    <w:rsid w:val="0068666A"/>
    <w:rsid w:val="00695700"/>
    <w:rsid w:val="0069629F"/>
    <w:rsid w:val="00697271"/>
    <w:rsid w:val="006A1A97"/>
    <w:rsid w:val="006A542A"/>
    <w:rsid w:val="006A5D75"/>
    <w:rsid w:val="006A5ECD"/>
    <w:rsid w:val="006B4D2B"/>
    <w:rsid w:val="006B5269"/>
    <w:rsid w:val="006C23E6"/>
    <w:rsid w:val="006C3469"/>
    <w:rsid w:val="007019BA"/>
    <w:rsid w:val="00703424"/>
    <w:rsid w:val="00706F63"/>
    <w:rsid w:val="00724156"/>
    <w:rsid w:val="00726BB7"/>
    <w:rsid w:val="007270BB"/>
    <w:rsid w:val="00735ED0"/>
    <w:rsid w:val="00740B56"/>
    <w:rsid w:val="00743B07"/>
    <w:rsid w:val="0075215A"/>
    <w:rsid w:val="007545D8"/>
    <w:rsid w:val="00760B8C"/>
    <w:rsid w:val="00765632"/>
    <w:rsid w:val="00767A1F"/>
    <w:rsid w:val="00770B04"/>
    <w:rsid w:val="00773A26"/>
    <w:rsid w:val="00773D00"/>
    <w:rsid w:val="00776257"/>
    <w:rsid w:val="0079585D"/>
    <w:rsid w:val="00797F28"/>
    <w:rsid w:val="007A02D9"/>
    <w:rsid w:val="007A05F3"/>
    <w:rsid w:val="007B44C4"/>
    <w:rsid w:val="007B7F7F"/>
    <w:rsid w:val="007C601D"/>
    <w:rsid w:val="007D6002"/>
    <w:rsid w:val="007D6785"/>
    <w:rsid w:val="007D6B7F"/>
    <w:rsid w:val="007E4E2F"/>
    <w:rsid w:val="007E6DCA"/>
    <w:rsid w:val="007E7968"/>
    <w:rsid w:val="007F0205"/>
    <w:rsid w:val="007F176F"/>
    <w:rsid w:val="00800F48"/>
    <w:rsid w:val="00801846"/>
    <w:rsid w:val="008114CD"/>
    <w:rsid w:val="008156B4"/>
    <w:rsid w:val="0084016B"/>
    <w:rsid w:val="008571DE"/>
    <w:rsid w:val="00863729"/>
    <w:rsid w:val="00875586"/>
    <w:rsid w:val="00881062"/>
    <w:rsid w:val="00881362"/>
    <w:rsid w:val="00883594"/>
    <w:rsid w:val="00884267"/>
    <w:rsid w:val="0089020E"/>
    <w:rsid w:val="008965CA"/>
    <w:rsid w:val="008A17AB"/>
    <w:rsid w:val="008A6815"/>
    <w:rsid w:val="008B2DED"/>
    <w:rsid w:val="008C0C58"/>
    <w:rsid w:val="008C337A"/>
    <w:rsid w:val="008C4B67"/>
    <w:rsid w:val="008D17D1"/>
    <w:rsid w:val="008D69F6"/>
    <w:rsid w:val="008E7068"/>
    <w:rsid w:val="008F1716"/>
    <w:rsid w:val="008F5175"/>
    <w:rsid w:val="00900840"/>
    <w:rsid w:val="00900FC1"/>
    <w:rsid w:val="009019E8"/>
    <w:rsid w:val="00905787"/>
    <w:rsid w:val="009067DE"/>
    <w:rsid w:val="00907A63"/>
    <w:rsid w:val="00913027"/>
    <w:rsid w:val="00917AFD"/>
    <w:rsid w:val="0092028B"/>
    <w:rsid w:val="009209ED"/>
    <w:rsid w:val="00926774"/>
    <w:rsid w:val="0093002E"/>
    <w:rsid w:val="0093704A"/>
    <w:rsid w:val="00941DA1"/>
    <w:rsid w:val="00950152"/>
    <w:rsid w:val="00952F93"/>
    <w:rsid w:val="00971E4D"/>
    <w:rsid w:val="00986680"/>
    <w:rsid w:val="0099140A"/>
    <w:rsid w:val="00995D34"/>
    <w:rsid w:val="009B078E"/>
    <w:rsid w:val="009B5E51"/>
    <w:rsid w:val="009C49BB"/>
    <w:rsid w:val="009D01F3"/>
    <w:rsid w:val="009D43EB"/>
    <w:rsid w:val="009E1254"/>
    <w:rsid w:val="009E27DF"/>
    <w:rsid w:val="009F641D"/>
    <w:rsid w:val="009F6744"/>
    <w:rsid w:val="009F6B90"/>
    <w:rsid w:val="00A003C5"/>
    <w:rsid w:val="00A0417E"/>
    <w:rsid w:val="00A04A6C"/>
    <w:rsid w:val="00A04C28"/>
    <w:rsid w:val="00A11364"/>
    <w:rsid w:val="00A11B13"/>
    <w:rsid w:val="00A21080"/>
    <w:rsid w:val="00A22E8E"/>
    <w:rsid w:val="00A23086"/>
    <w:rsid w:val="00A23789"/>
    <w:rsid w:val="00A30A90"/>
    <w:rsid w:val="00A4709E"/>
    <w:rsid w:val="00A52063"/>
    <w:rsid w:val="00A570BA"/>
    <w:rsid w:val="00A57D8C"/>
    <w:rsid w:val="00A61900"/>
    <w:rsid w:val="00A6320E"/>
    <w:rsid w:val="00A64A9F"/>
    <w:rsid w:val="00A661E0"/>
    <w:rsid w:val="00A910E8"/>
    <w:rsid w:val="00A94FBB"/>
    <w:rsid w:val="00A969F7"/>
    <w:rsid w:val="00AB3173"/>
    <w:rsid w:val="00AB372C"/>
    <w:rsid w:val="00AB7FC9"/>
    <w:rsid w:val="00AD58EE"/>
    <w:rsid w:val="00AD635B"/>
    <w:rsid w:val="00AE68B3"/>
    <w:rsid w:val="00B009AE"/>
    <w:rsid w:val="00B00B9E"/>
    <w:rsid w:val="00B0224A"/>
    <w:rsid w:val="00B0456A"/>
    <w:rsid w:val="00B06440"/>
    <w:rsid w:val="00B137EC"/>
    <w:rsid w:val="00B14D70"/>
    <w:rsid w:val="00B21E2D"/>
    <w:rsid w:val="00B22604"/>
    <w:rsid w:val="00B23BBA"/>
    <w:rsid w:val="00B35555"/>
    <w:rsid w:val="00B37DB9"/>
    <w:rsid w:val="00B45CBE"/>
    <w:rsid w:val="00B461DB"/>
    <w:rsid w:val="00B46452"/>
    <w:rsid w:val="00B50598"/>
    <w:rsid w:val="00B57ABD"/>
    <w:rsid w:val="00B57CD0"/>
    <w:rsid w:val="00B65BBA"/>
    <w:rsid w:val="00B729B5"/>
    <w:rsid w:val="00B76966"/>
    <w:rsid w:val="00B856FC"/>
    <w:rsid w:val="00B930CC"/>
    <w:rsid w:val="00B93A4E"/>
    <w:rsid w:val="00B947D3"/>
    <w:rsid w:val="00B96532"/>
    <w:rsid w:val="00BA2415"/>
    <w:rsid w:val="00BA2FEC"/>
    <w:rsid w:val="00BA5282"/>
    <w:rsid w:val="00BA5590"/>
    <w:rsid w:val="00BB1713"/>
    <w:rsid w:val="00BB73C6"/>
    <w:rsid w:val="00BC21CB"/>
    <w:rsid w:val="00BD184A"/>
    <w:rsid w:val="00BE1AD9"/>
    <w:rsid w:val="00BE6D5D"/>
    <w:rsid w:val="00BE7C3B"/>
    <w:rsid w:val="00BF6B5E"/>
    <w:rsid w:val="00C03875"/>
    <w:rsid w:val="00C068C4"/>
    <w:rsid w:val="00C13E84"/>
    <w:rsid w:val="00C142AF"/>
    <w:rsid w:val="00C1691A"/>
    <w:rsid w:val="00C26CE1"/>
    <w:rsid w:val="00C317A7"/>
    <w:rsid w:val="00C37704"/>
    <w:rsid w:val="00C40892"/>
    <w:rsid w:val="00C47394"/>
    <w:rsid w:val="00C55F4A"/>
    <w:rsid w:val="00C5655E"/>
    <w:rsid w:val="00C75279"/>
    <w:rsid w:val="00C774E4"/>
    <w:rsid w:val="00C826C5"/>
    <w:rsid w:val="00C846D3"/>
    <w:rsid w:val="00C850A7"/>
    <w:rsid w:val="00C910A9"/>
    <w:rsid w:val="00C9300B"/>
    <w:rsid w:val="00C93380"/>
    <w:rsid w:val="00C94507"/>
    <w:rsid w:val="00C94B2A"/>
    <w:rsid w:val="00CB0944"/>
    <w:rsid w:val="00CB46F2"/>
    <w:rsid w:val="00CC00EA"/>
    <w:rsid w:val="00CC4A4F"/>
    <w:rsid w:val="00CD5112"/>
    <w:rsid w:val="00CD571D"/>
    <w:rsid w:val="00CE0B48"/>
    <w:rsid w:val="00CE46CC"/>
    <w:rsid w:val="00CE5483"/>
    <w:rsid w:val="00CE57B1"/>
    <w:rsid w:val="00CE5CB5"/>
    <w:rsid w:val="00CE6AB4"/>
    <w:rsid w:val="00CF10CA"/>
    <w:rsid w:val="00CF2B8C"/>
    <w:rsid w:val="00CF64B9"/>
    <w:rsid w:val="00D01599"/>
    <w:rsid w:val="00D01FAA"/>
    <w:rsid w:val="00D07009"/>
    <w:rsid w:val="00D12FF8"/>
    <w:rsid w:val="00D26AA8"/>
    <w:rsid w:val="00D26F6A"/>
    <w:rsid w:val="00D3045D"/>
    <w:rsid w:val="00D3587B"/>
    <w:rsid w:val="00D36A0E"/>
    <w:rsid w:val="00D41536"/>
    <w:rsid w:val="00D4247A"/>
    <w:rsid w:val="00D53616"/>
    <w:rsid w:val="00D54865"/>
    <w:rsid w:val="00D549C0"/>
    <w:rsid w:val="00D6134A"/>
    <w:rsid w:val="00D636DA"/>
    <w:rsid w:val="00D6735D"/>
    <w:rsid w:val="00D70639"/>
    <w:rsid w:val="00D83A3F"/>
    <w:rsid w:val="00D85DB3"/>
    <w:rsid w:val="00D85EC9"/>
    <w:rsid w:val="00D91823"/>
    <w:rsid w:val="00D926E3"/>
    <w:rsid w:val="00DA1316"/>
    <w:rsid w:val="00DA7FEE"/>
    <w:rsid w:val="00DB6A75"/>
    <w:rsid w:val="00DB6E81"/>
    <w:rsid w:val="00DB78F9"/>
    <w:rsid w:val="00DC358A"/>
    <w:rsid w:val="00DC6901"/>
    <w:rsid w:val="00DD22C1"/>
    <w:rsid w:val="00DD5749"/>
    <w:rsid w:val="00DD6534"/>
    <w:rsid w:val="00DE014E"/>
    <w:rsid w:val="00DE0224"/>
    <w:rsid w:val="00DE7E50"/>
    <w:rsid w:val="00DF597E"/>
    <w:rsid w:val="00E025B9"/>
    <w:rsid w:val="00E14CC0"/>
    <w:rsid w:val="00E22411"/>
    <w:rsid w:val="00E22730"/>
    <w:rsid w:val="00E22CED"/>
    <w:rsid w:val="00E43787"/>
    <w:rsid w:val="00E438F5"/>
    <w:rsid w:val="00E46787"/>
    <w:rsid w:val="00E5036A"/>
    <w:rsid w:val="00E523C3"/>
    <w:rsid w:val="00E554C0"/>
    <w:rsid w:val="00E55718"/>
    <w:rsid w:val="00E60624"/>
    <w:rsid w:val="00E618D5"/>
    <w:rsid w:val="00E619F2"/>
    <w:rsid w:val="00E64AA2"/>
    <w:rsid w:val="00E6502E"/>
    <w:rsid w:val="00E82B4B"/>
    <w:rsid w:val="00E85332"/>
    <w:rsid w:val="00E86CEB"/>
    <w:rsid w:val="00E9116F"/>
    <w:rsid w:val="00E95813"/>
    <w:rsid w:val="00E95A32"/>
    <w:rsid w:val="00E97040"/>
    <w:rsid w:val="00EA667B"/>
    <w:rsid w:val="00EC0572"/>
    <w:rsid w:val="00EC0AFE"/>
    <w:rsid w:val="00EC1FD1"/>
    <w:rsid w:val="00EC5A3A"/>
    <w:rsid w:val="00ED355D"/>
    <w:rsid w:val="00ED409B"/>
    <w:rsid w:val="00ED50FC"/>
    <w:rsid w:val="00ED5A74"/>
    <w:rsid w:val="00EF54D0"/>
    <w:rsid w:val="00EF5A0F"/>
    <w:rsid w:val="00F13D7B"/>
    <w:rsid w:val="00F13FEF"/>
    <w:rsid w:val="00F163AD"/>
    <w:rsid w:val="00F2655C"/>
    <w:rsid w:val="00F32664"/>
    <w:rsid w:val="00F32F38"/>
    <w:rsid w:val="00F34561"/>
    <w:rsid w:val="00F4153A"/>
    <w:rsid w:val="00F42D8C"/>
    <w:rsid w:val="00F45F94"/>
    <w:rsid w:val="00F46302"/>
    <w:rsid w:val="00F47044"/>
    <w:rsid w:val="00F52E38"/>
    <w:rsid w:val="00F62897"/>
    <w:rsid w:val="00F741CE"/>
    <w:rsid w:val="00F7711A"/>
    <w:rsid w:val="00F773C1"/>
    <w:rsid w:val="00F82C20"/>
    <w:rsid w:val="00F84648"/>
    <w:rsid w:val="00F8466E"/>
    <w:rsid w:val="00F85B55"/>
    <w:rsid w:val="00F870CB"/>
    <w:rsid w:val="00F87C4D"/>
    <w:rsid w:val="00F90928"/>
    <w:rsid w:val="00F90983"/>
    <w:rsid w:val="00FA2C1A"/>
    <w:rsid w:val="00FA42C0"/>
    <w:rsid w:val="00FA5FF8"/>
    <w:rsid w:val="00FA6258"/>
    <w:rsid w:val="00FA676A"/>
    <w:rsid w:val="00FB0CFA"/>
    <w:rsid w:val="00FB2434"/>
    <w:rsid w:val="00FB24A5"/>
    <w:rsid w:val="00FC0B42"/>
    <w:rsid w:val="00FC3BCA"/>
    <w:rsid w:val="00FC6038"/>
    <w:rsid w:val="00FD1826"/>
    <w:rsid w:val="00FD7657"/>
    <w:rsid w:val="00FE1EB3"/>
    <w:rsid w:val="00FE594C"/>
    <w:rsid w:val="00FE77DB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EA029"/>
  <w15:chartTrackingRefBased/>
  <w15:docId w15:val="{1CC18D6B-AEA6-4072-9596-6487B52BD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AB31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">
    <w:name w:val="Body Text"/>
    <w:basedOn w:val="Normal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rsid w:val="00E438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438F5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438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438F5"/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4D3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B46F2"/>
    <w:pPr>
      <w:ind w:left="720"/>
    </w:pPr>
  </w:style>
  <w:style w:type="character" w:styleId="Strong">
    <w:name w:val="Strong"/>
    <w:uiPriority w:val="22"/>
    <w:qFormat/>
    <w:rsid w:val="000A6668"/>
    <w:rPr>
      <w:b/>
      <w:bCs/>
    </w:rPr>
  </w:style>
  <w:style w:type="character" w:customStyle="1" w:styleId="apple-converted-space">
    <w:name w:val="apple-converted-space"/>
    <w:basedOn w:val="DefaultParagraphFont"/>
    <w:rsid w:val="00394A01"/>
  </w:style>
  <w:style w:type="paragraph" w:styleId="BalloonText">
    <w:name w:val="Balloon Text"/>
    <w:basedOn w:val="Normal"/>
    <w:link w:val="BalloonTextChar"/>
    <w:rsid w:val="00B355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35555"/>
    <w:rPr>
      <w:rFonts w:ascii="Tahoma" w:eastAsia="Times New Roman" w:hAnsi="Tahoma" w:cs="Tahoma"/>
      <w:sz w:val="16"/>
      <w:szCs w:val="16"/>
      <w:lang w:val="en-US" w:eastAsia="en-US" w:bidi="ar-SA"/>
    </w:rPr>
  </w:style>
  <w:style w:type="paragraph" w:customStyle="1" w:styleId="Default">
    <w:name w:val="Default"/>
    <w:rsid w:val="00A2108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B31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 w:bidi="ar-SA"/>
    </w:rPr>
  </w:style>
  <w:style w:type="character" w:styleId="Emphasis">
    <w:name w:val="Emphasis"/>
    <w:basedOn w:val="DefaultParagraphFont"/>
    <w:qFormat/>
    <w:rsid w:val="00AB31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29C3BD-7DBB-4AB9-A076-9A13E6EA8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MCRI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R K Reddy</dc:creator>
  <cp:keywords/>
  <cp:lastModifiedBy>Pramod Makwana</cp:lastModifiedBy>
  <cp:revision>2</cp:revision>
  <cp:lastPrinted>2023-12-07T10:31:00Z</cp:lastPrinted>
  <dcterms:created xsi:type="dcterms:W3CDTF">2026-04-27T13:50:00Z</dcterms:created>
  <dcterms:modified xsi:type="dcterms:W3CDTF">2026-04-2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0ddb0ddcb4d58bfc6728fe9799e343af7b2191c1fe1af5b3293fb66ed2102c</vt:lpwstr>
  </property>
</Properties>
</file>